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14D" w:rsidRDefault="0024314D" w:rsidP="00541B3A">
      <w:pPr>
        <w:spacing w:after="0" w:line="240" w:lineRule="auto"/>
        <w:rPr>
          <w:rFonts w:ascii="Times New Roman" w:hAnsi="Times New Roman"/>
          <w:color w:val="auto"/>
          <w:kern w:val="0"/>
          <w:sz w:val="24"/>
          <w:szCs w:val="24"/>
          <w14:ligatures w14:val="none"/>
          <w14:cntxtAlts w14:val="0"/>
        </w:rPr>
      </w:pPr>
    </w:p>
    <w:p w:rsidR="0024314D" w:rsidRDefault="0024314D" w:rsidP="00761F45">
      <w:pPr>
        <w:tabs>
          <w:tab w:val="left" w:pos="5415"/>
        </w:tabs>
        <w:spacing w:after="0" w:line="240" w:lineRule="auto"/>
        <w:rPr>
          <w:rFonts w:ascii="Times New Roman" w:hAnsi="Times New Roman"/>
          <w:color w:val="auto"/>
          <w:kern w:val="0"/>
          <w:sz w:val="24"/>
          <w:szCs w:val="24"/>
          <w14:ligatures w14:val="none"/>
          <w14:cntxtAlts w14:val="0"/>
        </w:rPr>
      </w:pPr>
    </w:p>
    <w:p w:rsidR="004A13B1" w:rsidRDefault="004A13B1" w:rsidP="00541B3A">
      <w:pPr>
        <w:spacing w:after="0" w:line="240" w:lineRule="auto"/>
        <w:rPr>
          <w:rFonts w:ascii="Times New Roman" w:hAnsi="Times New Roman"/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5408" behindDoc="0" locked="0" layoutInCell="1" allowOverlap="1">
            <wp:simplePos x="0" y="0"/>
            <wp:positionH relativeFrom="column">
              <wp:posOffset>6793865</wp:posOffset>
            </wp:positionH>
            <wp:positionV relativeFrom="paragraph">
              <wp:posOffset>460375</wp:posOffset>
            </wp:positionV>
            <wp:extent cx="2090420" cy="553085"/>
            <wp:effectExtent l="0" t="0" r="508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420" cy="55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9414" w:type="dxa"/>
        <w:tblInd w:w="-22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7"/>
        <w:gridCol w:w="1235"/>
        <w:gridCol w:w="1235"/>
        <w:gridCol w:w="1235"/>
        <w:gridCol w:w="1236"/>
        <w:gridCol w:w="1235"/>
        <w:gridCol w:w="1235"/>
        <w:gridCol w:w="1236"/>
      </w:tblGrid>
      <w:tr w:rsidR="00541B3A" w:rsidTr="00CD36E5">
        <w:trPr>
          <w:trHeight w:val="20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>
              <w:rPr>
                <w:rFonts w:ascii="Times New Roman" w:hAnsi="Times New Roman"/>
                <w:noProof/>
                <w:color w:val="auto"/>
                <w:kern w:val="0"/>
                <w:sz w:val="24"/>
                <w:szCs w:val="24"/>
                <w14:ligatures w14:val="none"/>
                <w14:cntxtAlts w14:val="0"/>
              </w:rPr>
              <w:drawing>
                <wp:anchor distT="36576" distB="36576" distL="36576" distR="36576" simplePos="0" relativeHeight="251663360" behindDoc="0" locked="0" layoutInCell="1" allowOverlap="1" wp14:anchorId="482B43D0" wp14:editId="3ED54F37">
                  <wp:simplePos x="0" y="0"/>
                  <wp:positionH relativeFrom="column">
                    <wp:posOffset>7098665</wp:posOffset>
                  </wp:positionH>
                  <wp:positionV relativeFrom="paragraph">
                    <wp:posOffset>484505</wp:posOffset>
                  </wp:positionV>
                  <wp:extent cx="2090420" cy="553085"/>
                  <wp:effectExtent l="0" t="0" r="508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0420" cy="553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/>
                <w:noProof/>
                <w:color w:val="auto"/>
                <w:kern w:val="0"/>
                <w:sz w:val="24"/>
                <w:szCs w:val="24"/>
                <w14:ligatures w14:val="none"/>
                <w14:cntxtAlts w14:val="0"/>
              </w:rPr>
              <w:drawing>
                <wp:anchor distT="36576" distB="36576" distL="36576" distR="36576" simplePos="0" relativeHeight="251661312" behindDoc="0" locked="0" layoutInCell="1" allowOverlap="1" wp14:anchorId="184CC3DB" wp14:editId="540257FD">
                  <wp:simplePos x="0" y="0"/>
                  <wp:positionH relativeFrom="column">
                    <wp:posOffset>6946265</wp:posOffset>
                  </wp:positionH>
                  <wp:positionV relativeFrom="paragraph">
                    <wp:posOffset>332105</wp:posOffset>
                  </wp:positionV>
                  <wp:extent cx="2090420" cy="553085"/>
                  <wp:effectExtent l="0" t="0" r="508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0420" cy="553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WEEK</w:t>
            </w:r>
          </w:p>
        </w:tc>
        <w:tc>
          <w:tcPr>
            <w:tcW w:w="1235" w:type="dxa"/>
            <w:tcBorders>
              <w:top w:val="single" w:sz="4" w:space="0" w:color="465264"/>
              <w:left w:val="single" w:sz="4" w:space="0" w:color="4E5B6F"/>
              <w:bottom w:val="single" w:sz="4" w:space="0" w:color="465264"/>
              <w:right w:val="single" w:sz="4" w:space="0" w:color="465264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MOND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TUESD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WEDNESDA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THURSD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FRID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SATURDA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AEEF3" w:themeFill="accent5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/>
              <w:jc w:val="center"/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</w:pPr>
            <w:r w:rsidRPr="00342989">
              <w:rPr>
                <w:rFonts w:ascii="Verdana" w:hAnsi="Verdana"/>
                <w:b/>
                <w:bCs/>
                <w:sz w:val="14"/>
                <w:szCs w:val="14"/>
                <w:lang w:val="en-US"/>
                <w14:ligatures w14:val="none"/>
              </w:rPr>
              <w:t>SUNDAY</w:t>
            </w:r>
          </w:p>
        </w:tc>
      </w:tr>
      <w:tr w:rsidR="00541B3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</w:t>
            </w:r>
          </w:p>
        </w:tc>
        <w:tc>
          <w:tcPr>
            <w:tcW w:w="1235" w:type="dxa"/>
            <w:tcBorders>
              <w:top w:val="single" w:sz="4" w:space="0" w:color="465264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8 M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9 M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0 Ma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1 Ma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 June</w:t>
            </w:r>
          </w:p>
        </w:tc>
      </w:tr>
      <w:tr w:rsidR="009F0CE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2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4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5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6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7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8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9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0 June</w:t>
            </w:r>
          </w:p>
        </w:tc>
      </w:tr>
      <w:tr w:rsidR="009F0CEA" w:rsidTr="00304B5A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3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FBFBF" w:themeFill="background1" w:themeFillShade="B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1 June</w:t>
            </w:r>
          </w:p>
          <w:p w:rsidR="00761F45" w:rsidRPr="00304B5A" w:rsidRDefault="00304B5A" w:rsidP="00304B5A">
            <w:pPr>
              <w:widowControl w:val="0"/>
              <w:spacing w:after="0" w:line="240" w:lineRule="auto"/>
              <w:jc w:val="right"/>
              <w:rPr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Queen’s Birthday</w:t>
            </w:r>
            <w:r w:rsidR="00761F45" w:rsidRPr="00304B5A">
              <w:rPr>
                <w:color w:val="auto"/>
                <w:sz w:val="16"/>
                <w:szCs w:val="16"/>
                <w:lang w:val="en-US"/>
                <w14:ligatures w14:val="none"/>
              </w:rPr>
              <w:t xml:space="preserve"> </w:t>
            </w:r>
          </w:p>
          <w:p w:rsidR="00761F45" w:rsidRPr="00B3529D" w:rsidRDefault="00761F45" w:rsidP="00304B5A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 w:rsidRPr="00304B5A">
              <w:rPr>
                <w:color w:val="auto"/>
                <w:sz w:val="14"/>
                <w:szCs w:val="16"/>
                <w:lang w:val="en-US"/>
                <w14:ligatures w14:val="none"/>
              </w:rPr>
              <w:t>EXCEPT QLD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2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3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4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b/>
                <w:bCs/>
                <w:color w:val="717171"/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5 June</w:t>
            </w:r>
          </w:p>
          <w:p w:rsidR="009F0CEA" w:rsidRPr="00B3529D" w:rsidRDefault="009F0CEA" w:rsidP="00CD36E5">
            <w:pPr>
              <w:widowControl w:val="0"/>
              <w:spacing w:after="0" w:line="240" w:lineRule="auto"/>
              <w:jc w:val="right"/>
              <w:rPr>
                <w:b/>
                <w:bCs/>
                <w:color w:val="717171"/>
                <w:sz w:val="16"/>
                <w:szCs w:val="16"/>
                <w:lang w:val="en-US"/>
                <w14:ligatures w14:val="none"/>
              </w:rPr>
            </w:pPr>
          </w:p>
          <w:p w:rsidR="00342989" w:rsidRPr="00B3529D" w:rsidRDefault="00342989" w:rsidP="00CD36E5">
            <w:pPr>
              <w:widowControl w:val="0"/>
              <w:spacing w:after="0" w:line="240" w:lineRule="auto"/>
              <w:jc w:val="right"/>
              <w:rPr>
                <w:b/>
                <w:bCs/>
                <w:color w:val="717171"/>
                <w:sz w:val="16"/>
                <w:szCs w:val="16"/>
                <w:lang w:val="en-US"/>
                <w14:ligatures w14:val="none"/>
              </w:rPr>
            </w:pPr>
            <w:r w:rsidRPr="00E950AB">
              <w:rPr>
                <w:b/>
                <w:bCs/>
                <w:color w:val="auto"/>
                <w:sz w:val="16"/>
                <w:szCs w:val="16"/>
                <w:highlight w:val="yellow"/>
                <w:lang w:val="en-US"/>
                <w14:ligatures w14:val="none"/>
              </w:rPr>
              <w:t>Census Dat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6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7 June</w:t>
            </w:r>
          </w:p>
        </w:tc>
      </w:tr>
      <w:tr w:rsidR="00541B3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541B3A" w:rsidRPr="00342989" w:rsidRDefault="00541B3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4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8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9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0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1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2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3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541B3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4 June</w:t>
            </w:r>
          </w:p>
        </w:tc>
      </w:tr>
      <w:tr w:rsidR="009F0CE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5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DC5B8C" w:rsidRDefault="00761F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5 June</w:t>
            </w:r>
          </w:p>
          <w:p w:rsidR="00A03E9B" w:rsidRPr="00B3529D" w:rsidRDefault="00DC5B8C" w:rsidP="00CD36E5">
            <w:pPr>
              <w:widowControl w:val="0"/>
              <w:spacing w:after="0" w:line="240" w:lineRule="auto"/>
              <w:rPr>
                <w:sz w:val="16"/>
                <w:szCs w:val="16"/>
                <w:lang w:val="en-US"/>
                <w14:ligatures w14:val="none"/>
              </w:rPr>
            </w:pPr>
            <w:r w:rsidRPr="00B95699">
              <w:rPr>
                <w:color w:val="808080" w:themeColor="background1" w:themeShade="80"/>
                <w:sz w:val="12"/>
                <w:szCs w:val="12"/>
                <w:lang w:val="en-US"/>
                <w14:ligatures w14:val="none"/>
              </w:rPr>
              <w:t xml:space="preserve"> 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761F4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6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7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8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9 June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0 June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 July</w:t>
            </w:r>
          </w:p>
        </w:tc>
      </w:tr>
      <w:tr w:rsidR="009F0CE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6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4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5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6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7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8 July</w:t>
            </w:r>
          </w:p>
        </w:tc>
      </w:tr>
      <w:tr w:rsidR="00342989" w:rsidTr="00761F4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541B3A" w:rsidRDefault="009F0CEA" w:rsidP="00CD36E5">
            <w:pPr>
              <w:widowControl w:val="0"/>
              <w:spacing w:after="0" w:line="240" w:lineRule="auto"/>
              <w:jc w:val="center"/>
              <w:rPr>
                <w:sz w:val="18"/>
                <w:szCs w:val="18"/>
                <w:lang w:val="en-US"/>
                <w14:ligatures w14:val="none"/>
              </w:rPr>
            </w:pPr>
            <w:r w:rsidRPr="00541B3A">
              <w:rPr>
                <w:sz w:val="18"/>
                <w:szCs w:val="18"/>
                <w:lang w:val="en-US"/>
                <w14:ligatures w14:val="none"/>
              </w:rPr>
              <w:t>Break</w:t>
            </w:r>
          </w:p>
          <w:p w:rsidR="009F0CEA" w:rsidRPr="00541B3A" w:rsidRDefault="009F0CEA" w:rsidP="00CD36E5">
            <w:pPr>
              <w:widowControl w:val="0"/>
              <w:spacing w:after="0" w:line="240" w:lineRule="auto"/>
              <w:jc w:val="center"/>
              <w:rPr>
                <w:sz w:val="18"/>
                <w:szCs w:val="18"/>
                <w:lang w:val="en-US"/>
                <w14:ligatures w14:val="none"/>
              </w:rPr>
            </w:pPr>
            <w:r w:rsidRPr="00541B3A">
              <w:rPr>
                <w:sz w:val="18"/>
                <w:szCs w:val="18"/>
                <w:lang w:val="en-US"/>
                <w14:ligatures w14:val="none"/>
              </w:rPr>
              <w:t>Week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761F45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9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0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1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2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3 July</w:t>
            </w:r>
          </w:p>
          <w:p w:rsidR="00B35B11" w:rsidRPr="00B3529D" w:rsidRDefault="00B35B11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4 July</w:t>
            </w:r>
          </w:p>
          <w:p w:rsidR="00B35B11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B35B11" w:rsidRPr="00B3529D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BE5F1" w:themeFill="accent1" w:themeFillTint="33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5 July</w:t>
            </w:r>
          </w:p>
          <w:p w:rsidR="00B35B11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B35B11" w:rsidRPr="00B3529D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</w:tr>
      <w:tr w:rsidR="009F0CEA" w:rsidTr="00761F4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7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6 July</w:t>
            </w:r>
          </w:p>
          <w:p w:rsidR="00B35B11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B35B11" w:rsidRPr="00B3529D" w:rsidRDefault="00B35B1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7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8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9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0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1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2 July</w:t>
            </w:r>
          </w:p>
        </w:tc>
      </w:tr>
      <w:tr w:rsidR="009F0CEA" w:rsidTr="00B35B11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8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3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4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5 July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6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7 July</w:t>
            </w:r>
          </w:p>
          <w:p w:rsidR="00CD36E5" w:rsidRDefault="00CD36E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D80445" w:rsidRPr="00B3529D" w:rsidRDefault="00D804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A03E9B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8 July</w:t>
            </w:r>
          </w:p>
          <w:p w:rsidR="00CD36E5" w:rsidRDefault="00CD36E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A03E9B" w:rsidRPr="00B3529D" w:rsidRDefault="00A03E9B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 xml:space="preserve"> 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8A233E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9 July</w:t>
            </w:r>
          </w:p>
          <w:p w:rsidR="00CD36E5" w:rsidRDefault="00CD36E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D80445" w:rsidRPr="00B3529D" w:rsidRDefault="00D804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</w:tr>
      <w:tr w:rsidR="009F0CEA" w:rsidTr="00B35B11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9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D80445" w:rsidRPr="00B35B11" w:rsidRDefault="008A233E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0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1 Ju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3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4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5 August</w:t>
            </w:r>
          </w:p>
        </w:tc>
      </w:tr>
      <w:tr w:rsidR="009F0CEA" w:rsidTr="00761F4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0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B35B11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6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9C55EC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7 August</w:t>
            </w:r>
          </w:p>
          <w:p w:rsidR="00CD36E5" w:rsidRPr="009C55EC" w:rsidRDefault="00CD36E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D80445" w:rsidRPr="009C55EC" w:rsidRDefault="00D80445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8 August</w:t>
            </w:r>
          </w:p>
          <w:p w:rsidR="009C55EC" w:rsidRDefault="009C55EC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9C55EC" w:rsidRPr="00B3529D" w:rsidRDefault="009C55EC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9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0 Augu</w:t>
            </w:r>
            <w:bookmarkStart w:id="0" w:name="_GoBack"/>
            <w:bookmarkEnd w:id="0"/>
            <w:r>
              <w:rPr>
                <w:sz w:val="16"/>
                <w:szCs w:val="16"/>
                <w:lang w:val="en-US"/>
                <w14:ligatures w14:val="none"/>
              </w:rPr>
              <w:t>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1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2 August</w:t>
            </w:r>
          </w:p>
        </w:tc>
      </w:tr>
      <w:tr w:rsidR="009F0CEA" w:rsidTr="00304B5A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1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DC5B8C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3 August</w:t>
            </w:r>
          </w:p>
          <w:p w:rsidR="00CC5631" w:rsidRPr="00B3529D" w:rsidRDefault="00CC5631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4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5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FBFBF" w:themeFill="background1" w:themeFillShade="BF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6 August</w:t>
            </w:r>
          </w:p>
          <w:p w:rsidR="00050338" w:rsidRPr="00304B5A" w:rsidRDefault="00050338" w:rsidP="00050338">
            <w:pPr>
              <w:widowControl w:val="0"/>
              <w:spacing w:after="0" w:line="240" w:lineRule="auto"/>
              <w:jc w:val="right"/>
              <w:rPr>
                <w:color w:val="auto"/>
                <w:sz w:val="16"/>
                <w:szCs w:val="16"/>
                <w:lang w:val="en-US"/>
                <w14:ligatures w14:val="none"/>
              </w:rPr>
            </w:pPr>
            <w:r w:rsidRPr="00304B5A"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Royal QLD Show</w:t>
            </w:r>
            <w:r w:rsidR="00761F45" w:rsidRPr="00304B5A">
              <w:rPr>
                <w:color w:val="auto"/>
                <w:sz w:val="16"/>
                <w:szCs w:val="16"/>
                <w:lang w:val="en-US"/>
                <w14:ligatures w14:val="none"/>
              </w:rPr>
              <w:t xml:space="preserve"> </w:t>
            </w:r>
          </w:p>
          <w:p w:rsidR="00761F45" w:rsidRPr="00B3529D" w:rsidRDefault="00050338" w:rsidP="00050338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 w:rsidRPr="00304B5A">
              <w:rPr>
                <w:color w:val="auto"/>
                <w:sz w:val="14"/>
                <w:szCs w:val="16"/>
                <w:lang w:val="en-US"/>
                <w14:ligatures w14:val="none"/>
              </w:rPr>
              <w:t>BNE area</w:t>
            </w:r>
            <w:r w:rsidR="00761F45" w:rsidRPr="00304B5A">
              <w:rPr>
                <w:color w:val="auto"/>
                <w:sz w:val="14"/>
                <w:szCs w:val="16"/>
                <w:lang w:val="en-US"/>
                <w14:ligatures w14:val="none"/>
              </w:rPr>
              <w:t xml:space="preserve"> only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7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8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19 August</w:t>
            </w:r>
          </w:p>
        </w:tc>
      </w:tr>
      <w:tr w:rsidR="009F0CEA" w:rsidTr="00CD36E5">
        <w:trPr>
          <w:trHeight w:val="794"/>
        </w:trPr>
        <w:tc>
          <w:tcPr>
            <w:tcW w:w="76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9F0CEA" w:rsidRPr="00342989" w:rsidRDefault="009F0CEA" w:rsidP="00CD36E5">
            <w:pPr>
              <w:widowControl w:val="0"/>
              <w:spacing w:after="0" w:line="240" w:lineRule="auto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2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65264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0 August</w:t>
            </w:r>
          </w:p>
          <w:p w:rsidR="009C55EC" w:rsidRDefault="009C55EC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  <w:p w:rsidR="009C55EC" w:rsidRPr="00B3529D" w:rsidRDefault="009C55EC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235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1 August</w:t>
            </w:r>
          </w:p>
        </w:tc>
        <w:tc>
          <w:tcPr>
            <w:tcW w:w="1235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CD36E5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2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3 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4 August</w:t>
            </w:r>
          </w:p>
        </w:tc>
        <w:tc>
          <w:tcPr>
            <w:tcW w:w="1235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5 August</w:t>
            </w:r>
          </w:p>
        </w:tc>
        <w:tc>
          <w:tcPr>
            <w:tcW w:w="12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:rsidR="009F0CEA" w:rsidRPr="00B3529D" w:rsidRDefault="00050338" w:rsidP="009C55EC">
            <w:pPr>
              <w:widowControl w:val="0"/>
              <w:spacing w:after="0" w:line="240" w:lineRule="auto"/>
              <w:jc w:val="right"/>
              <w:rPr>
                <w:sz w:val="16"/>
                <w:szCs w:val="16"/>
                <w:lang w:val="en-US"/>
                <w14:ligatures w14:val="none"/>
              </w:rPr>
            </w:pPr>
            <w:r>
              <w:rPr>
                <w:sz w:val="16"/>
                <w:szCs w:val="16"/>
                <w:lang w:val="en-US"/>
                <w14:ligatures w14:val="none"/>
              </w:rPr>
              <w:t>26 August</w:t>
            </w:r>
          </w:p>
        </w:tc>
      </w:tr>
    </w:tbl>
    <w:p w:rsidR="0024314D" w:rsidRPr="0024314D" w:rsidRDefault="0024314D" w:rsidP="0024314D">
      <w:pPr>
        <w:widowControl w:val="0"/>
        <w:spacing w:after="0"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16"/>
          <w:szCs w:val="16"/>
          <w:lang w:val="en-US"/>
          <w14:ligatures w14:val="none"/>
        </w:rPr>
      </w:pPr>
    </w:p>
    <w:p w:rsidR="004A13B1" w:rsidRPr="0024314D" w:rsidRDefault="00342989" w:rsidP="0024314D">
      <w:pPr>
        <w:widowControl w:val="0"/>
        <w:spacing w:after="0" w:line="240" w:lineRule="auto"/>
        <w:jc w:val="center"/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</w:pPr>
      <w:r w:rsidRPr="0024314D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>T</w:t>
      </w:r>
      <w:r w:rsidR="009C55EC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 xml:space="preserve">erm </w:t>
      </w:r>
      <w:r w:rsidR="00050338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>3</w:t>
      </w:r>
      <w:r w:rsidR="009C55EC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 xml:space="preserve"> 2018 starts on </w:t>
      </w:r>
      <w:r w:rsidR="00050338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>17</w:t>
      </w:r>
      <w:r w:rsidR="00CC5631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 xml:space="preserve"> </w:t>
      </w:r>
      <w:r w:rsidR="00050338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>September 2018</w:t>
      </w:r>
    </w:p>
    <w:p w:rsidR="00B24462" w:rsidRPr="0024314D" w:rsidRDefault="0009260F" w:rsidP="0009260F">
      <w:pPr>
        <w:widowControl w:val="0"/>
        <w:spacing w:after="0" w:line="240" w:lineRule="auto"/>
        <w:jc w:val="center"/>
        <w:rPr>
          <w:color w:val="0000FF"/>
          <w:sz w:val="18"/>
          <w:szCs w:val="18"/>
          <w14:ligatures w14:val="none"/>
        </w:rPr>
      </w:pPr>
      <w:r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 xml:space="preserve">Contact </w:t>
      </w:r>
      <w:r w:rsidRPr="0024314D">
        <w:rPr>
          <w:rFonts w:ascii="Century Gothic" w:hAnsi="Century Gothic"/>
          <w:b/>
          <w:bCs/>
          <w:i/>
          <w:iCs/>
          <w:color w:val="0070C0"/>
          <w:sz w:val="18"/>
          <w:szCs w:val="18"/>
          <w:lang w:val="en-US"/>
          <w14:ligatures w14:val="none"/>
        </w:rPr>
        <w:t xml:space="preserve">Student Learning Support   </w:t>
      </w:r>
      <w:r>
        <w:rPr>
          <w:sz w:val="18"/>
          <w:szCs w:val="18"/>
          <w14:ligatures w14:val="none"/>
        </w:rPr>
        <w:t>hsa.learningsupport@navitas.com</w:t>
      </w:r>
    </w:p>
    <w:sectPr w:rsidR="00B24462" w:rsidRPr="0024314D" w:rsidSect="00A03E9B">
      <w:headerReference w:type="default" r:id="rId7"/>
      <w:pgSz w:w="11906" w:h="16838"/>
      <w:pgMar w:top="-1525" w:right="1440" w:bottom="568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01A" w:rsidRDefault="0077201A" w:rsidP="004A13B1">
      <w:pPr>
        <w:spacing w:after="0" w:line="240" w:lineRule="auto"/>
      </w:pPr>
      <w:r>
        <w:separator/>
      </w:r>
    </w:p>
  </w:endnote>
  <w:endnote w:type="continuationSeparator" w:id="0">
    <w:p w:rsidR="0077201A" w:rsidRDefault="0077201A" w:rsidP="004A1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01A" w:rsidRDefault="0077201A" w:rsidP="004A13B1">
      <w:pPr>
        <w:spacing w:after="0" w:line="240" w:lineRule="auto"/>
      </w:pPr>
      <w:r>
        <w:separator/>
      </w:r>
    </w:p>
  </w:footnote>
  <w:footnote w:type="continuationSeparator" w:id="0">
    <w:p w:rsidR="0077201A" w:rsidRDefault="0077201A" w:rsidP="004A1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14D" w:rsidRDefault="00B35B11" w:rsidP="004A13B1">
    <w:pPr>
      <w:widowControl w:val="0"/>
      <w:tabs>
        <w:tab w:val="left" w:pos="8222"/>
      </w:tabs>
      <w:spacing w:line="240" w:lineRule="auto"/>
      <w:jc w:val="center"/>
      <w:rPr>
        <w:rFonts w:ascii="Century Gothic" w:hAnsi="Century Gothic"/>
        <w:b/>
        <w:bCs/>
        <w:color w:val="0070C0"/>
        <w:sz w:val="32"/>
        <w:szCs w:val="32"/>
        <w:lang w:val="en-US"/>
        <w14:shadow w14:blurRad="0" w14:dist="25400" w14:dir="135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ligatures w14:val="none"/>
      </w:rPr>
    </w:pPr>
    <w:r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4124325</wp:posOffset>
          </wp:positionH>
          <wp:positionV relativeFrom="paragraph">
            <wp:posOffset>210185</wp:posOffset>
          </wp:positionV>
          <wp:extent cx="1923415" cy="535305"/>
          <wp:effectExtent l="0" t="0" r="63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SA Logo (large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3415" cy="535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3329"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0E593FE" wp14:editId="726B3ED4">
              <wp:simplePos x="0" y="0"/>
              <wp:positionH relativeFrom="column">
                <wp:posOffset>1285875</wp:posOffset>
              </wp:positionH>
              <wp:positionV relativeFrom="paragraph">
                <wp:posOffset>-27305</wp:posOffset>
              </wp:positionV>
              <wp:extent cx="3038475" cy="1095375"/>
              <wp:effectExtent l="0" t="0" r="9525" b="952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8475" cy="1095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B3329" w:rsidRDefault="00C70511" w:rsidP="007B3329">
                          <w:pPr>
                            <w:widowControl w:val="0"/>
                            <w:tabs>
                              <w:tab w:val="left" w:pos="8222"/>
                            </w:tabs>
                            <w:spacing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6"/>
                              <w:szCs w:val="36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6"/>
                              <w:szCs w:val="36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Health Skills Australia</w:t>
                          </w:r>
                        </w:p>
                        <w:p w:rsidR="007B3329" w:rsidRDefault="007B3329" w:rsidP="007B3329">
                          <w:pPr>
                            <w:widowControl w:val="0"/>
                            <w:tabs>
                              <w:tab w:val="left" w:pos="8222"/>
                            </w:tabs>
                            <w:spacing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2"/>
                              <w:szCs w:val="32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2"/>
                              <w:szCs w:val="32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Student Term Planner</w:t>
                          </w:r>
                        </w:p>
                        <w:p w:rsidR="007B3329" w:rsidRDefault="00761F45" w:rsidP="007B3329">
                          <w:pPr>
                            <w:widowControl w:val="0"/>
                            <w:spacing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6"/>
                              <w:szCs w:val="36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6"/>
                              <w:szCs w:val="36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Term 2</w:t>
                          </w:r>
                          <w:r w:rsidR="00B35B11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36"/>
                              <w:szCs w:val="36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 2018</w:t>
                          </w:r>
                        </w:p>
                        <w:p w:rsidR="007B3329" w:rsidRDefault="007B3329" w:rsidP="007B332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E593F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1.25pt;margin-top:-2.15pt;width:239.25pt;height:8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" stroked="f">
              <v:textbox>
                <w:txbxContent>
                  <w:p w:rsidR="007B3329" w:rsidRDefault="00C70511" w:rsidP="007B3329">
                    <w:pPr>
                      <w:widowControl w:val="0"/>
                      <w:tabs>
                        <w:tab w:val="left" w:pos="8222"/>
                      </w:tabs>
                      <w:spacing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0070C0"/>
                        <w:sz w:val="36"/>
                        <w:szCs w:val="36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color w:val="0070C0"/>
                        <w:sz w:val="36"/>
                        <w:szCs w:val="36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Health Skills Australia</w:t>
                    </w:r>
                  </w:p>
                  <w:p w:rsidR="007B3329" w:rsidRDefault="007B3329" w:rsidP="007B3329">
                    <w:pPr>
                      <w:widowControl w:val="0"/>
                      <w:tabs>
                        <w:tab w:val="left" w:pos="8222"/>
                      </w:tabs>
                      <w:spacing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0070C0"/>
                        <w:sz w:val="32"/>
                        <w:szCs w:val="32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color w:val="0070C0"/>
                        <w:sz w:val="32"/>
                        <w:szCs w:val="32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Student Term Planner</w:t>
                    </w:r>
                  </w:p>
                  <w:p w:rsidR="007B3329" w:rsidRDefault="00761F45" w:rsidP="007B3329">
                    <w:pPr>
                      <w:widowControl w:val="0"/>
                      <w:spacing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0070C0"/>
                        <w:sz w:val="36"/>
                        <w:szCs w:val="36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color w:val="0070C0"/>
                        <w:sz w:val="36"/>
                        <w:szCs w:val="36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Term 2</w:t>
                    </w:r>
                    <w:r w:rsidR="00B35B11">
                      <w:rPr>
                        <w:rFonts w:ascii="Century Gothic" w:hAnsi="Century Gothic"/>
                        <w:b/>
                        <w:bCs/>
                        <w:color w:val="0070C0"/>
                        <w:sz w:val="36"/>
                        <w:szCs w:val="36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 2018</w:t>
                    </w:r>
                  </w:p>
                  <w:p w:rsidR="007B3329" w:rsidRDefault="007B3329" w:rsidP="007B3329"/>
                </w:txbxContent>
              </v:textbox>
            </v:shape>
          </w:pict>
        </mc:Fallback>
      </mc:AlternateContent>
    </w:r>
    <w:r w:rsidR="00477294" w:rsidRPr="00342989">
      <w:rPr>
        <w:rFonts w:ascii="Times New Roman" w:hAnsi="Times New Roman"/>
        <w:noProof/>
        <w:color w:val="auto"/>
        <w:kern w:val="0"/>
        <w:sz w:val="32"/>
        <w:szCs w:val="32"/>
        <w14:ligatures w14:val="none"/>
        <w14:cntxtAlts w14:val="0"/>
      </w:rPr>
      <w:drawing>
        <wp:anchor distT="36576" distB="36576" distL="36576" distR="36576" simplePos="0" relativeHeight="251662336" behindDoc="0" locked="0" layoutInCell="1" allowOverlap="1" wp14:anchorId="42497869" wp14:editId="179D39E6">
          <wp:simplePos x="0" y="0"/>
          <wp:positionH relativeFrom="column">
            <wp:posOffset>-171450</wp:posOffset>
          </wp:positionH>
          <wp:positionV relativeFrom="paragraph">
            <wp:posOffset>221615</wp:posOffset>
          </wp:positionV>
          <wp:extent cx="1066800" cy="75184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75184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NDA0MbA0MjYxNTRR0lEKTi0uzszPAykwrAUAaBEjxiwAAAA="/>
  </w:docVars>
  <w:rsids>
    <w:rsidRoot w:val="00541B3A"/>
    <w:rsid w:val="00045DD7"/>
    <w:rsid w:val="00050338"/>
    <w:rsid w:val="0009260F"/>
    <w:rsid w:val="00140499"/>
    <w:rsid w:val="001B0F83"/>
    <w:rsid w:val="0024314D"/>
    <w:rsid w:val="00304B5A"/>
    <w:rsid w:val="00310D7E"/>
    <w:rsid w:val="00342989"/>
    <w:rsid w:val="003A1EED"/>
    <w:rsid w:val="00477294"/>
    <w:rsid w:val="004A13B1"/>
    <w:rsid w:val="00541B3A"/>
    <w:rsid w:val="00672A86"/>
    <w:rsid w:val="00681003"/>
    <w:rsid w:val="00704960"/>
    <w:rsid w:val="00761F45"/>
    <w:rsid w:val="0077201A"/>
    <w:rsid w:val="007B3329"/>
    <w:rsid w:val="007F029E"/>
    <w:rsid w:val="0080025A"/>
    <w:rsid w:val="008A233E"/>
    <w:rsid w:val="009307DA"/>
    <w:rsid w:val="009C55EC"/>
    <w:rsid w:val="009E5BAC"/>
    <w:rsid w:val="009F0CEA"/>
    <w:rsid w:val="00A03E9B"/>
    <w:rsid w:val="00B24462"/>
    <w:rsid w:val="00B3529D"/>
    <w:rsid w:val="00B35B11"/>
    <w:rsid w:val="00C70511"/>
    <w:rsid w:val="00CC5631"/>
    <w:rsid w:val="00CC74A1"/>
    <w:rsid w:val="00CD36E5"/>
    <w:rsid w:val="00D26755"/>
    <w:rsid w:val="00D80445"/>
    <w:rsid w:val="00DC5B8C"/>
    <w:rsid w:val="00E55344"/>
    <w:rsid w:val="00E950AB"/>
    <w:rsid w:val="00EB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4B5C914"/>
  <w15:docId w15:val="{15B68D3F-FA7A-46A6-8CB1-8E5AFF7C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B3A"/>
    <w:pPr>
      <w:spacing w:after="120" w:line="285" w:lineRule="auto"/>
    </w:pPr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41B3A"/>
    <w:rPr>
      <w:color w:val="F3D43B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3B1"/>
    <w:rPr>
      <w:rFonts w:ascii="Tahoma" w:eastAsia="Times New Roman" w:hAnsi="Tahoma" w:cs="Tahoma"/>
      <w:color w:val="000000"/>
      <w:kern w:val="28"/>
      <w:sz w:val="16"/>
      <w:szCs w:val="16"/>
      <w:lang w:eastAsia="en-AU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Bagster</dc:creator>
  <cp:lastModifiedBy>Rachel Maissan</cp:lastModifiedBy>
  <cp:revision>5</cp:revision>
  <cp:lastPrinted>2016-11-18T05:29:00Z</cp:lastPrinted>
  <dcterms:created xsi:type="dcterms:W3CDTF">2017-07-21T06:15:00Z</dcterms:created>
  <dcterms:modified xsi:type="dcterms:W3CDTF">2018-01-02T23:42:00Z</dcterms:modified>
</cp:coreProperties>
</file>